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0D1A3" w14:textId="77777777" w:rsidR="00ED7ED6" w:rsidRPr="00AB1C34" w:rsidRDefault="00AB1C34">
      <w:pPr>
        <w:rPr>
          <w:rFonts w:ascii="Arial" w:hAnsi="Arial" w:cs="Arial"/>
          <w:sz w:val="40"/>
          <w:szCs w:val="40"/>
        </w:rPr>
      </w:pPr>
      <w:bookmarkStart w:id="0" w:name="_GoBack"/>
      <w:bookmarkEnd w:id="0"/>
      <w:r w:rsidRPr="00AB1C34">
        <w:rPr>
          <w:rFonts w:ascii="Arial" w:hAnsi="Arial" w:cs="Arial"/>
          <w:sz w:val="40"/>
          <w:szCs w:val="40"/>
        </w:rPr>
        <w:t>ROYALS</w:t>
      </w:r>
    </w:p>
    <w:p w14:paraId="5B372870" w14:textId="77777777" w:rsidR="00AB1C34" w:rsidRPr="00AB1C34" w:rsidRDefault="00AB1C34">
      <w:pPr>
        <w:rPr>
          <w:rFonts w:ascii="Arial" w:hAnsi="Arial" w:cs="Arial"/>
          <w:sz w:val="40"/>
          <w:szCs w:val="40"/>
        </w:rPr>
      </w:pPr>
    </w:p>
    <w:p w14:paraId="6E1742CD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’ve never seen a diamond in the flesh,</w:t>
      </w:r>
    </w:p>
    <w:p w14:paraId="0D6AA4D1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cut my teeth on wedding rings in the movies</w:t>
      </w:r>
    </w:p>
    <w:p w14:paraId="4F41A098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 I’m not proud of my address</w:t>
      </w:r>
    </w:p>
    <w:p w14:paraId="23BAC9AD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the torn up town</w:t>
      </w:r>
    </w:p>
    <w:p w14:paraId="4FD7BF3F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 post code envy</w:t>
      </w:r>
    </w:p>
    <w:p w14:paraId="22D0C614" w14:textId="77777777" w:rsidR="00AB1C34" w:rsidRDefault="00AB1C34">
      <w:pPr>
        <w:rPr>
          <w:rFonts w:ascii="Arial" w:hAnsi="Arial" w:cs="Arial"/>
          <w:sz w:val="28"/>
          <w:szCs w:val="28"/>
        </w:rPr>
      </w:pPr>
    </w:p>
    <w:p w14:paraId="3E4BC036" w14:textId="77777777" w:rsidR="00AB1C34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***</w:t>
      </w:r>
      <w:r w:rsidR="00AB1C34">
        <w:rPr>
          <w:rFonts w:ascii="Arial" w:hAnsi="Arial" w:cs="Arial"/>
          <w:sz w:val="28"/>
          <w:szCs w:val="28"/>
        </w:rPr>
        <w:t>But every song’s like:</w:t>
      </w:r>
    </w:p>
    <w:p w14:paraId="7B19B460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old teeth Grey Goose, tripping in the bathroom,</w:t>
      </w:r>
    </w:p>
    <w:p w14:paraId="2429C222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lood stains, ball gowns, trashing the hotel rooms.</w:t>
      </w:r>
    </w:p>
    <w:p w14:paraId="7109648C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don’t care,</w:t>
      </w:r>
    </w:p>
    <w:p w14:paraId="106332AB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’re driving Cadillacs in our dreams</w:t>
      </w:r>
    </w:p>
    <w:p w14:paraId="489B7B80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ut everybody’s like</w:t>
      </w:r>
    </w:p>
    <w:p w14:paraId="0FDDABE1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ristal, Maybach, diamonds on your timepiece</w:t>
      </w:r>
    </w:p>
    <w:p w14:paraId="46178A10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et planes, islands, tigers on a gold leash</w:t>
      </w:r>
    </w:p>
    <w:p w14:paraId="101871EA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don’t care,</w:t>
      </w:r>
    </w:p>
    <w:p w14:paraId="14D6D947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aren’t caught up in your love affair</w:t>
      </w:r>
    </w:p>
    <w:p w14:paraId="115A4646" w14:textId="77777777" w:rsidR="00AB1C34" w:rsidRDefault="00AB1C34">
      <w:pPr>
        <w:rPr>
          <w:rFonts w:ascii="Arial" w:hAnsi="Arial" w:cs="Arial"/>
          <w:sz w:val="28"/>
          <w:szCs w:val="28"/>
        </w:rPr>
      </w:pPr>
    </w:p>
    <w:p w14:paraId="4F4697DD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 we’ll never be royals (royals)</w:t>
      </w:r>
    </w:p>
    <w:p w14:paraId="623CC81C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 don’t run in our blood</w:t>
      </w:r>
    </w:p>
    <w:p w14:paraId="50D5B74F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at kind of lux just </w:t>
      </w:r>
      <w:proofErr w:type="spellStart"/>
      <w:r>
        <w:rPr>
          <w:rFonts w:ascii="Arial" w:hAnsi="Arial" w:cs="Arial"/>
          <w:sz w:val="28"/>
          <w:szCs w:val="28"/>
        </w:rPr>
        <w:t>ain’t</w:t>
      </w:r>
      <w:proofErr w:type="spellEnd"/>
      <w:r>
        <w:rPr>
          <w:rFonts w:ascii="Arial" w:hAnsi="Arial" w:cs="Arial"/>
          <w:sz w:val="28"/>
          <w:szCs w:val="28"/>
        </w:rPr>
        <w:t xml:space="preserve"> for us</w:t>
      </w:r>
    </w:p>
    <w:p w14:paraId="31E62313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crave a different kind of buzz.</w:t>
      </w:r>
    </w:p>
    <w:p w14:paraId="64DC4D6B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t me be your ruler (ruler)</w:t>
      </w:r>
    </w:p>
    <w:p w14:paraId="7292E094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 can call me queen bee</w:t>
      </w:r>
    </w:p>
    <w:p w14:paraId="07BE7E63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 baby I’ll rule (I’ll rule, I’ll rule, I’ll rule)</w:t>
      </w:r>
    </w:p>
    <w:p w14:paraId="32034FBE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t me live that fantasy.</w:t>
      </w:r>
      <w:r w:rsidR="00F61453">
        <w:rPr>
          <w:rFonts w:ascii="Arial" w:hAnsi="Arial" w:cs="Arial"/>
          <w:sz w:val="28"/>
          <w:szCs w:val="28"/>
        </w:rPr>
        <w:t xml:space="preserve"> (2</w:t>
      </w:r>
      <w:r w:rsidR="00F61453" w:rsidRPr="00F61453">
        <w:rPr>
          <w:rFonts w:ascii="Arial" w:hAnsi="Arial" w:cs="Arial"/>
          <w:sz w:val="28"/>
          <w:szCs w:val="28"/>
          <w:vertAlign w:val="superscript"/>
        </w:rPr>
        <w:t>nd</w:t>
      </w:r>
      <w:r w:rsidR="00F61453">
        <w:rPr>
          <w:rFonts w:ascii="Arial" w:hAnsi="Arial" w:cs="Arial"/>
          <w:sz w:val="28"/>
          <w:szCs w:val="28"/>
        </w:rPr>
        <w:t xml:space="preserve"> time to the bridge, 3</w:t>
      </w:r>
      <w:r w:rsidR="00F61453" w:rsidRPr="00F61453">
        <w:rPr>
          <w:rFonts w:ascii="Arial" w:hAnsi="Arial" w:cs="Arial"/>
          <w:sz w:val="28"/>
          <w:szCs w:val="28"/>
          <w:vertAlign w:val="superscript"/>
        </w:rPr>
        <w:t>rd</w:t>
      </w:r>
      <w:r w:rsidR="00F61453">
        <w:rPr>
          <w:rFonts w:ascii="Arial" w:hAnsi="Arial" w:cs="Arial"/>
          <w:sz w:val="28"/>
          <w:szCs w:val="28"/>
        </w:rPr>
        <w:t xml:space="preserve"> time stop…)</w:t>
      </w:r>
    </w:p>
    <w:p w14:paraId="4416F335" w14:textId="77777777" w:rsidR="00AB1C34" w:rsidRDefault="00AB1C34">
      <w:pPr>
        <w:rPr>
          <w:rFonts w:ascii="Arial" w:hAnsi="Arial" w:cs="Arial"/>
          <w:sz w:val="28"/>
          <w:szCs w:val="28"/>
        </w:rPr>
      </w:pPr>
    </w:p>
    <w:p w14:paraId="3F7D0129" w14:textId="77777777" w:rsidR="00AB1C34" w:rsidRDefault="00AB1C3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y friends and I, we’ve cracked the code</w:t>
      </w:r>
    </w:p>
    <w:p w14:paraId="39A2519E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count our dollars on the train to the party</w:t>
      </w:r>
    </w:p>
    <w:p w14:paraId="2321FE6E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 every one who knows us knows</w:t>
      </w:r>
    </w:p>
    <w:p w14:paraId="6A2A883E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at we’re fine with this</w:t>
      </w:r>
    </w:p>
    <w:p w14:paraId="7CB99AE5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didn’t come from money</w:t>
      </w:r>
    </w:p>
    <w:p w14:paraId="7778445D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Back to ***)</w:t>
      </w:r>
    </w:p>
    <w:p w14:paraId="5BE3A9AE" w14:textId="77777777" w:rsidR="00F61453" w:rsidRDefault="00F61453">
      <w:pPr>
        <w:rPr>
          <w:rFonts w:ascii="Arial" w:hAnsi="Arial" w:cs="Arial"/>
          <w:sz w:val="28"/>
          <w:szCs w:val="28"/>
        </w:rPr>
      </w:pPr>
    </w:p>
    <w:p w14:paraId="47F168D4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RIDGE</w:t>
      </w:r>
    </w:p>
    <w:p w14:paraId="134F6715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h, Oh, Oh,</w:t>
      </w:r>
    </w:p>
    <w:p w14:paraId="683250D7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’re better than ever dreamed</w:t>
      </w:r>
    </w:p>
    <w:p w14:paraId="6D543B7E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d I’m in love with being queen,</w:t>
      </w:r>
    </w:p>
    <w:p w14:paraId="537B467C" w14:textId="77777777" w:rsidR="00F61453" w:rsidRDefault="00F61453" w:rsidP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h, Oh, Oh,</w:t>
      </w:r>
    </w:p>
    <w:p w14:paraId="3B4BEAAC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fe is great without a care</w:t>
      </w:r>
    </w:p>
    <w:p w14:paraId="6A76AA57" w14:textId="77777777" w:rsidR="00F61453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aren’t caught up in your love affair</w:t>
      </w:r>
    </w:p>
    <w:p w14:paraId="6571ADFC" w14:textId="77777777" w:rsidR="00AB1C34" w:rsidRPr="00AB1C34" w:rsidRDefault="00F6145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Back to ***)</w:t>
      </w:r>
    </w:p>
    <w:sectPr w:rsidR="00AB1C34" w:rsidRPr="00AB1C34" w:rsidSect="00AB1C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TIwMrA0MDE2N7RQ0lEKTi0uzszPAykwrAUA/0BgvywAAAA="/>
  </w:docVars>
  <w:rsids>
    <w:rsidRoot w:val="00AB1C34"/>
    <w:rsid w:val="00AB1C34"/>
    <w:rsid w:val="00C17F6E"/>
    <w:rsid w:val="00DE51E9"/>
    <w:rsid w:val="00ED7ED6"/>
    <w:rsid w:val="00F61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DC4EB"/>
  <w15:chartTrackingRefBased/>
  <w15:docId w15:val="{A7771B31-262F-4967-A6F7-C476E75D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14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4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 Mitchell</dc:creator>
  <cp:keywords/>
  <dc:description/>
  <cp:lastModifiedBy/>
  <cp:revision>2</cp:revision>
  <cp:lastPrinted>2019-09-30T18:49:00Z</cp:lastPrinted>
  <dcterms:created xsi:type="dcterms:W3CDTF">2019-10-02T22:12:00Z</dcterms:created>
  <dcterms:modified xsi:type="dcterms:W3CDTF">2019-10-02T22:12:00Z</dcterms:modified>
</cp:coreProperties>
</file>